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0624"/>
      </w:tblGrid>
      <w:tr w:rsidR="00002C8D" w:rsidRPr="00FD0E9B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Nom </w:t>
            </w:r>
            <w:r w:rsidR="00CE03D5"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EES :</w:t>
            </w: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 </w:t>
            </w:r>
            <w:r w:rsidR="00D84160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Université de Mascara</w:t>
            </w:r>
          </w:p>
          <w:p w:rsidR="00B46F2E" w:rsidRPr="00095878" w:rsidRDefault="00B46F2E" w:rsidP="00AB31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Faculté :</w:t>
            </w:r>
            <w:r w:rsidR="00AB3192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 </w:t>
            </w:r>
            <w:r w:rsidR="00D84160" w:rsidRPr="0009587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fr-FR" w:eastAsia="fr-FR"/>
              </w:rPr>
              <w:t xml:space="preserve">Sciences </w:t>
            </w:r>
            <w:r w:rsidR="00AB3192" w:rsidRPr="0009587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fr-FR" w:eastAsia="fr-FR"/>
              </w:rPr>
              <w:t>de la Nature de la Vie</w:t>
            </w:r>
          </w:p>
          <w:p w:rsidR="00002C8D" w:rsidRPr="00002C8D" w:rsidRDefault="00002C8D" w:rsidP="00AB3192">
            <w:pPr>
              <w:spacing w:after="142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9587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fr-FR" w:eastAsia="fr-FR"/>
              </w:rPr>
              <w:t xml:space="preserve">Département : </w:t>
            </w:r>
            <w:r w:rsidR="00095878" w:rsidRPr="0009587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fr-FR" w:eastAsia="fr-FR"/>
              </w:rPr>
              <w:t>Sciences Biologiques</w:t>
            </w:r>
            <w:r w:rsidR="00AB3192" w:rsidRPr="00AB3192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val="fr-FR" w:eastAsia="fr-FR"/>
              </w:rPr>
              <w:t xml:space="preserve"> </w:t>
            </w:r>
          </w:p>
        </w:tc>
      </w:tr>
    </w:tbl>
    <w:p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0624"/>
      </w:tblGrid>
      <w:tr w:rsidR="00002C8D" w:rsidRPr="00D52C37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fr-FR" w:eastAsia="fr-FR"/>
              </w:rPr>
              <w:t>SYLLABUS DE LA MATIERE</w:t>
            </w:r>
          </w:p>
          <w:p w:rsidR="00002C8D" w:rsidRPr="00002C8D" w:rsidRDefault="00002C8D" w:rsidP="00CF5DB4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fr-FR" w:eastAsia="fr-FR"/>
              </w:rPr>
              <w:t>(à publier dans le site Web de l’institution)</w:t>
            </w:r>
          </w:p>
        </w:tc>
      </w:tr>
      <w:tr w:rsidR="00002C8D" w:rsidRPr="00D52C37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95878" w:rsidRDefault="00002C8D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sz w:val="24"/>
                <w:szCs w:val="24"/>
                <w:lang w:val="fr-FR" w:eastAsia="fr-FR"/>
              </w:rPr>
            </w:pPr>
            <w:r w:rsidRPr="00095878">
              <w:rPr>
                <w:rFonts w:asciiTheme="majorBidi" w:eastAsia="Times New Roman" w:hAnsiTheme="majorBidi" w:cstheme="majorBidi"/>
                <w:sz w:val="24"/>
                <w:szCs w:val="24"/>
                <w:lang w:val="fr-FR" w:eastAsia="fr-FR"/>
              </w:rPr>
              <w:t>Intitulé de la matière</w:t>
            </w:r>
            <w:r w:rsidR="00CF5DB4" w:rsidRPr="00095878">
              <w:rPr>
                <w:rFonts w:asciiTheme="majorBidi" w:eastAsia="Times New Roman" w:hAnsiTheme="majorBidi" w:cstheme="majorBidi"/>
                <w:sz w:val="24"/>
                <w:szCs w:val="24"/>
                <w:lang w:val="fr-FR" w:eastAsia="fr-FR"/>
              </w:rPr>
              <w:t> </w:t>
            </w:r>
            <w:r w:rsidR="00095878" w:rsidRPr="00095878">
              <w:rPr>
                <w:rFonts w:asciiTheme="majorBidi" w:eastAsia="Times New Roman" w:hAnsiTheme="majorBidi" w:cstheme="majorBidi"/>
                <w:sz w:val="24"/>
                <w:szCs w:val="24"/>
                <w:lang w:val="fr-FR" w:eastAsia="fr-FR"/>
              </w:rPr>
              <w:t xml:space="preserve">: </w:t>
            </w:r>
            <w:r w:rsidR="00095878" w:rsidRPr="00D52C37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val="fr-FR" w:eastAsia="fr-FR"/>
              </w:rPr>
              <w:t>Application</w:t>
            </w:r>
            <w:r w:rsidR="00095878" w:rsidRPr="00D52C37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 xml:space="preserve"> de la biochimie microbienne en industrie</w:t>
            </w:r>
          </w:p>
        </w:tc>
      </w:tr>
    </w:tbl>
    <w:p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691"/>
        <w:gridCol w:w="3367"/>
        <w:gridCol w:w="1598"/>
        <w:gridCol w:w="1739"/>
        <w:gridCol w:w="1113"/>
        <w:gridCol w:w="1116"/>
      </w:tblGrid>
      <w:tr w:rsidR="00CF5DB4" w:rsidRPr="00D52C37" w:rsidTr="00C4042F">
        <w:trPr>
          <w:tblCellSpacing w:w="0" w:type="dxa"/>
        </w:trPr>
        <w:tc>
          <w:tcPr>
            <w:tcW w:w="5058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ENSEIGNANT DU COURS MAGISTRAL</w:t>
            </w:r>
          </w:p>
        </w:tc>
        <w:tc>
          <w:tcPr>
            <w:tcW w:w="556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F5DB4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B2804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N</w:t>
            </w:r>
            <w:r w:rsidR="00002C8D"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om et prénom de l'enseignant</w:t>
            </w:r>
            <w:r w:rsidR="00D84160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 :</w:t>
            </w:r>
            <w:r w:rsidR="001D34C5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 xml:space="preserve"> BOUHADI Djilali</w:t>
            </w:r>
          </w:p>
        </w:tc>
      </w:tr>
      <w:tr w:rsidR="00CF5DB4" w:rsidRPr="00D52C37" w:rsidTr="00C4042F">
        <w:trPr>
          <w:trHeight w:val="249"/>
          <w:tblCellSpacing w:w="0" w:type="dxa"/>
        </w:trPr>
        <w:tc>
          <w:tcPr>
            <w:tcW w:w="0" w:type="auto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56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Réception des étudiants par semaine</w:t>
            </w:r>
          </w:p>
        </w:tc>
      </w:tr>
      <w:tr w:rsidR="00CF5DB4" w:rsidRPr="00DB2804" w:rsidTr="002903A6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Email 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AB3192" w:rsidRDefault="00095878" w:rsidP="00095878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95878">
              <w:rPr>
                <w:rFonts w:ascii="Times New Roman" w:eastAsia="Times New Roman" w:hAnsi="Times New Roman" w:cs="Times New Roman"/>
                <w:lang w:val="fr-FR" w:eastAsia="fr-FR"/>
              </w:rPr>
              <w:t>bouhadidjilali@yahoo</w:t>
            </w:r>
            <w:r>
              <w:rPr>
                <w:rFonts w:ascii="Times New Roman" w:eastAsia="Times New Roman" w:hAnsi="Times New Roman" w:cs="Times New Roman"/>
                <w:lang w:val="fr-FR" w:eastAsia="fr-FR"/>
              </w:rPr>
              <w:t>.fr</w:t>
            </w: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95878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095878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95878" w:rsidRDefault="00095878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095878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Mardi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95878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095878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95878" w:rsidRDefault="00095878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095878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10 :15</w:t>
            </w:r>
          </w:p>
        </w:tc>
      </w:tr>
      <w:tr w:rsidR="00CF5DB4" w:rsidRPr="00DB2804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él de bureau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95878" w:rsidP="00095878">
            <w:pPr>
              <w:spacing w:before="100" w:beforeAutospacing="1"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/</w:t>
            </w: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95878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095878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95878" w:rsidRDefault="00095878" w:rsidP="00095878">
            <w:pPr>
              <w:spacing w:before="100" w:beforeAutospacing="1"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/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95878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095878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95878" w:rsidRDefault="00095878" w:rsidP="00095878">
            <w:pPr>
              <w:spacing w:before="100" w:beforeAutospacing="1"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/</w:t>
            </w:r>
          </w:p>
        </w:tc>
      </w:tr>
      <w:tr w:rsidR="00CF5DB4" w:rsidRPr="00DB2804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él secrétariat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95878" w:rsidP="00095878">
            <w:pPr>
              <w:spacing w:before="100" w:beforeAutospacing="1"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/</w:t>
            </w: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95878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095878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95878" w:rsidRDefault="00095878" w:rsidP="00095878">
            <w:pPr>
              <w:spacing w:before="100" w:beforeAutospacing="1"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/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95878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095878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95878" w:rsidRDefault="00095878" w:rsidP="00095878">
            <w:pPr>
              <w:spacing w:before="100" w:beforeAutospacing="1"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/</w:t>
            </w:r>
          </w:p>
        </w:tc>
      </w:tr>
      <w:tr w:rsidR="00CF5DB4" w:rsidRPr="00DB2804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utre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95878" w:rsidP="00095878">
            <w:pPr>
              <w:spacing w:before="100" w:beforeAutospacing="1"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/</w:t>
            </w: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95878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095878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 xml:space="preserve">Bâtiment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95878" w:rsidRDefault="00AB3192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095878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 xml:space="preserve">Salles </w:t>
            </w:r>
            <w:r w:rsidR="00095878" w:rsidRPr="00095878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Biblio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95878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095878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Bureau :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95878" w:rsidRDefault="00095878" w:rsidP="00095878">
            <w:pPr>
              <w:spacing w:before="100" w:beforeAutospacing="1"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/</w:t>
            </w:r>
          </w:p>
        </w:tc>
      </w:tr>
    </w:tbl>
    <w:p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5015" w:type="pct"/>
        <w:tblCellSpacing w:w="0" w:type="dxa"/>
        <w:tblLayout w:type="fixed"/>
        <w:tblCellMar>
          <w:top w:w="108" w:type="dxa"/>
          <w:bottom w:w="108" w:type="dxa"/>
        </w:tblCellMar>
        <w:tblLook w:val="04A0"/>
      </w:tblPr>
      <w:tblGrid>
        <w:gridCol w:w="3043"/>
        <w:gridCol w:w="1455"/>
        <w:gridCol w:w="1453"/>
        <w:gridCol w:w="872"/>
        <w:gridCol w:w="1163"/>
        <w:gridCol w:w="872"/>
        <w:gridCol w:w="1014"/>
        <w:gridCol w:w="872"/>
      </w:tblGrid>
      <w:tr w:rsidR="00C4042F" w:rsidRPr="00D52C37" w:rsidTr="00C4042F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F26A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RAVAUX DIRIGES</w:t>
            </w:r>
          </w:p>
          <w:p w:rsidR="00002C8D" w:rsidRPr="00002C8D" w:rsidRDefault="00002C8D" w:rsidP="00F26A2E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(Réception des étudiants par semaine)</w:t>
            </w:r>
          </w:p>
        </w:tc>
      </w:tr>
      <w:tr w:rsidR="00C4042F" w:rsidRPr="00DB2804" w:rsidTr="00DB2804">
        <w:trPr>
          <w:tblCellSpacing w:w="0" w:type="dxa"/>
        </w:trPr>
        <w:tc>
          <w:tcPr>
            <w:tcW w:w="1416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 xml:space="preserve">NOMS ET PRENOMS DES ENSEIGNANTS </w:t>
            </w:r>
          </w:p>
        </w:tc>
        <w:tc>
          <w:tcPr>
            <w:tcW w:w="67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Bureau/salle réception</w:t>
            </w:r>
          </w:p>
        </w:tc>
        <w:tc>
          <w:tcPr>
            <w:tcW w:w="1082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1</w:t>
            </w:r>
          </w:p>
        </w:tc>
        <w:tc>
          <w:tcPr>
            <w:tcW w:w="947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2</w:t>
            </w:r>
          </w:p>
        </w:tc>
        <w:tc>
          <w:tcPr>
            <w:tcW w:w="878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3</w:t>
            </w:r>
          </w:p>
        </w:tc>
      </w:tr>
      <w:tr w:rsidR="00DB2804" w:rsidRPr="00DB2804" w:rsidTr="00DB2804">
        <w:trPr>
          <w:trHeight w:val="357"/>
          <w:tblCellSpacing w:w="0" w:type="dxa"/>
        </w:trPr>
        <w:tc>
          <w:tcPr>
            <w:tcW w:w="1416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</w:p>
        </w:tc>
        <w:tc>
          <w:tcPr>
            <w:tcW w:w="67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676DBC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</w:t>
            </w:r>
            <w:r w:rsidR="00002C8D"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eure</w:t>
            </w:r>
          </w:p>
        </w:tc>
      </w:tr>
      <w:tr w:rsidR="00DB2804" w:rsidRPr="00DB2804" w:rsidTr="002903A6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95878" w:rsidP="00095878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//////////</w:t>
            </w: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95878" w:rsidP="00095878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</w:t>
            </w: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95878" w:rsidP="00095878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95878" w:rsidP="00095878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</w:t>
            </w: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95878" w:rsidP="00095878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1104F6" w:rsidP="00095878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</w:t>
            </w: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95878" w:rsidP="00095878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95878" w:rsidP="00095878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</w:t>
            </w:r>
          </w:p>
        </w:tc>
      </w:tr>
      <w:tr w:rsidR="00095878" w:rsidRPr="00DB2804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95878" w:rsidRDefault="00095878" w:rsidP="00095878">
            <w:pPr>
              <w:jc w:val="center"/>
            </w:pPr>
            <w:r w:rsidRPr="00B3297D"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//////////</w:t>
            </w: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95878" w:rsidRPr="00002C8D" w:rsidRDefault="00095878" w:rsidP="00095878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</w:t>
            </w: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95878" w:rsidRPr="00002C8D" w:rsidRDefault="00095878" w:rsidP="00095878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95878" w:rsidRPr="00002C8D" w:rsidRDefault="00095878" w:rsidP="00095878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</w:t>
            </w: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95878" w:rsidRPr="00002C8D" w:rsidRDefault="00095878" w:rsidP="00095878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95878" w:rsidRPr="00002C8D" w:rsidRDefault="001104F6" w:rsidP="00095878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</w:t>
            </w: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95878" w:rsidRPr="00002C8D" w:rsidRDefault="001104F6" w:rsidP="00095878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95878" w:rsidRPr="00002C8D" w:rsidRDefault="00095878" w:rsidP="00095878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</w:t>
            </w:r>
          </w:p>
        </w:tc>
      </w:tr>
      <w:tr w:rsidR="00095878" w:rsidRPr="00DB2804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95878" w:rsidRDefault="00095878" w:rsidP="00095878">
            <w:pPr>
              <w:jc w:val="center"/>
            </w:pPr>
            <w:r w:rsidRPr="00B3297D"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//////////</w:t>
            </w: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95878" w:rsidRPr="00002C8D" w:rsidRDefault="00095878" w:rsidP="00095878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</w:t>
            </w: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95878" w:rsidRPr="00002C8D" w:rsidRDefault="00095878" w:rsidP="00095878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95878" w:rsidRPr="00002C8D" w:rsidRDefault="00095878" w:rsidP="00095878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</w:t>
            </w: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95878" w:rsidRPr="00002C8D" w:rsidRDefault="00095878" w:rsidP="00095878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95878" w:rsidRPr="00002C8D" w:rsidRDefault="00095878" w:rsidP="00095878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</w:t>
            </w: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95878" w:rsidRPr="00002C8D" w:rsidRDefault="00095878" w:rsidP="00095878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95878" w:rsidRPr="00002C8D" w:rsidRDefault="00095878" w:rsidP="00095878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</w:t>
            </w:r>
          </w:p>
        </w:tc>
      </w:tr>
      <w:tr w:rsidR="00095878" w:rsidRPr="00DB2804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95878" w:rsidRDefault="00095878" w:rsidP="00095878">
            <w:pPr>
              <w:jc w:val="center"/>
            </w:pPr>
            <w:r w:rsidRPr="00B3297D"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//////////</w:t>
            </w: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95878" w:rsidRPr="00002C8D" w:rsidRDefault="00095878" w:rsidP="00C2445F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</w:t>
            </w: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95878" w:rsidRPr="00002C8D" w:rsidRDefault="00095878" w:rsidP="00C2445F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95878" w:rsidRPr="00002C8D" w:rsidRDefault="00095878" w:rsidP="00C2445F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</w:t>
            </w: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95878" w:rsidRPr="00002C8D" w:rsidRDefault="00095878" w:rsidP="00C2445F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95878" w:rsidRPr="00002C8D" w:rsidRDefault="00095878" w:rsidP="00C2445F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</w:t>
            </w: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95878" w:rsidRPr="00002C8D" w:rsidRDefault="00095878" w:rsidP="00C2445F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95878" w:rsidRPr="00002C8D" w:rsidRDefault="00095878" w:rsidP="00C2445F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</w:t>
            </w:r>
          </w:p>
        </w:tc>
      </w:tr>
      <w:tr w:rsidR="00095878" w:rsidRPr="00DB2804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95878" w:rsidRDefault="00095878" w:rsidP="00095878">
            <w:pPr>
              <w:jc w:val="center"/>
            </w:pPr>
            <w:r w:rsidRPr="00B3297D"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//////////</w:t>
            </w: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95878" w:rsidRPr="00002C8D" w:rsidRDefault="00095878" w:rsidP="00C2445F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</w:t>
            </w: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95878" w:rsidRPr="00002C8D" w:rsidRDefault="00095878" w:rsidP="00C2445F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95878" w:rsidRPr="00002C8D" w:rsidRDefault="00095878" w:rsidP="00C2445F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</w:t>
            </w: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95878" w:rsidRPr="00002C8D" w:rsidRDefault="00095878" w:rsidP="00C2445F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95878" w:rsidRPr="00002C8D" w:rsidRDefault="00095878" w:rsidP="00C2445F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</w:t>
            </w: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95878" w:rsidRPr="00002C8D" w:rsidRDefault="00095878" w:rsidP="00C2445F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95878" w:rsidRPr="00002C8D" w:rsidRDefault="00095878" w:rsidP="00C2445F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</w:t>
            </w:r>
          </w:p>
        </w:tc>
      </w:tr>
      <w:tr w:rsidR="00095878" w:rsidRPr="00DB2804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95878" w:rsidRDefault="00095878" w:rsidP="00095878">
            <w:pPr>
              <w:jc w:val="center"/>
            </w:pPr>
            <w:r w:rsidRPr="00B3297D"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//////////</w:t>
            </w: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95878" w:rsidRPr="00002C8D" w:rsidRDefault="00095878" w:rsidP="00C2445F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</w:t>
            </w: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95878" w:rsidRPr="00002C8D" w:rsidRDefault="00095878" w:rsidP="00C2445F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95878" w:rsidRPr="00002C8D" w:rsidRDefault="00095878" w:rsidP="00C2445F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</w:t>
            </w: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95878" w:rsidRPr="00002C8D" w:rsidRDefault="00095878" w:rsidP="00C2445F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95878" w:rsidRPr="00002C8D" w:rsidRDefault="00095878" w:rsidP="00C2445F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</w:t>
            </w: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95878" w:rsidRPr="00002C8D" w:rsidRDefault="00095878" w:rsidP="00C2445F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95878" w:rsidRPr="00002C8D" w:rsidRDefault="00095878" w:rsidP="00C2445F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</w:t>
            </w:r>
          </w:p>
        </w:tc>
      </w:tr>
    </w:tbl>
    <w:p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5000" w:type="pct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3007"/>
        <w:gridCol w:w="1483"/>
        <w:gridCol w:w="1453"/>
        <w:gridCol w:w="872"/>
        <w:gridCol w:w="1163"/>
        <w:gridCol w:w="872"/>
        <w:gridCol w:w="1020"/>
        <w:gridCol w:w="842"/>
      </w:tblGrid>
      <w:tr w:rsidR="00002C8D" w:rsidRPr="00D52C37" w:rsidTr="00DB2804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F26A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RAVAUX PRATIQUES</w:t>
            </w:r>
          </w:p>
          <w:p w:rsidR="00002C8D" w:rsidRPr="00002C8D" w:rsidRDefault="00002C8D" w:rsidP="00F26A2E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(Réception des étudiants par semaine)</w:t>
            </w:r>
          </w:p>
        </w:tc>
      </w:tr>
      <w:tr w:rsidR="00DB2804" w:rsidRPr="00DB2804" w:rsidTr="00D52C37">
        <w:trPr>
          <w:tblCellSpacing w:w="0" w:type="dxa"/>
        </w:trPr>
        <w:tc>
          <w:tcPr>
            <w:tcW w:w="1404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NOMS ET PRENOMS DES ENSEIGNANTS </w:t>
            </w:r>
          </w:p>
        </w:tc>
        <w:tc>
          <w:tcPr>
            <w:tcW w:w="692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ureau/salle réception</w:t>
            </w:r>
          </w:p>
        </w:tc>
        <w:tc>
          <w:tcPr>
            <w:tcW w:w="1085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1</w:t>
            </w:r>
          </w:p>
        </w:tc>
        <w:tc>
          <w:tcPr>
            <w:tcW w:w="950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2</w:t>
            </w:r>
          </w:p>
        </w:tc>
        <w:tc>
          <w:tcPr>
            <w:tcW w:w="869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3</w:t>
            </w:r>
          </w:p>
        </w:tc>
      </w:tr>
      <w:tr w:rsidR="00DB2804" w:rsidRPr="00DB2804" w:rsidTr="00D52C37">
        <w:trPr>
          <w:tblCellSpacing w:w="0" w:type="dxa"/>
        </w:trPr>
        <w:tc>
          <w:tcPr>
            <w:tcW w:w="1404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39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</w:tr>
      <w:tr w:rsidR="00095878" w:rsidRPr="00DB2804" w:rsidTr="00D52C37">
        <w:trPr>
          <w:tblCellSpacing w:w="0" w:type="dxa"/>
        </w:trPr>
        <w:tc>
          <w:tcPr>
            <w:tcW w:w="140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95878" w:rsidRPr="00095878" w:rsidRDefault="00095878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095878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BELKHODJA H.</w:t>
            </w: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95878" w:rsidRPr="00095878" w:rsidRDefault="00095878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095878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Labo</w:t>
            </w: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95878" w:rsidRPr="00095878" w:rsidRDefault="00095878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095878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Lundi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95878" w:rsidRPr="00095878" w:rsidRDefault="00095878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11 :45</w:t>
            </w: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95878" w:rsidRPr="00002C8D" w:rsidRDefault="00095878" w:rsidP="00C2445F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95878" w:rsidRPr="00002C8D" w:rsidRDefault="00095878" w:rsidP="00C2445F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</w:t>
            </w: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95878" w:rsidRPr="00002C8D" w:rsidRDefault="00095878" w:rsidP="00C2445F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</w:t>
            </w:r>
          </w:p>
        </w:tc>
        <w:tc>
          <w:tcPr>
            <w:tcW w:w="39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95878" w:rsidRPr="00002C8D" w:rsidRDefault="00095878" w:rsidP="00C2445F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</w:t>
            </w:r>
          </w:p>
        </w:tc>
      </w:tr>
      <w:tr w:rsidR="00D52C37" w:rsidRPr="00DB2804" w:rsidTr="00D52C37">
        <w:trPr>
          <w:tblCellSpacing w:w="0" w:type="dxa"/>
        </w:trPr>
        <w:tc>
          <w:tcPr>
            <w:tcW w:w="140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52C37" w:rsidRPr="00095878" w:rsidRDefault="00D52C37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095878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BELKHODJA H.</w:t>
            </w: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52C37" w:rsidRPr="00095878" w:rsidRDefault="00D52C37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Labo</w:t>
            </w: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52C37" w:rsidRPr="00095878" w:rsidRDefault="00D52C37" w:rsidP="00D52C37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/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52C37" w:rsidRPr="00095878" w:rsidRDefault="00D52C37" w:rsidP="00D52C37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/</w:t>
            </w: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52C37" w:rsidRPr="00095878" w:rsidRDefault="00D52C37" w:rsidP="00633D0E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095878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Mercredi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52C37" w:rsidRPr="00095878" w:rsidRDefault="00D52C37" w:rsidP="00F31F6F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11 :45</w:t>
            </w: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52C37" w:rsidRPr="00002C8D" w:rsidRDefault="00D52C37" w:rsidP="00C2445F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</w:t>
            </w:r>
          </w:p>
        </w:tc>
        <w:tc>
          <w:tcPr>
            <w:tcW w:w="39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52C37" w:rsidRPr="00002C8D" w:rsidRDefault="00D52C37" w:rsidP="00C2445F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</w:t>
            </w:r>
          </w:p>
        </w:tc>
      </w:tr>
      <w:tr w:rsidR="00D52C37" w:rsidRPr="00DB2804" w:rsidTr="00D52C37">
        <w:trPr>
          <w:tblCellSpacing w:w="0" w:type="dxa"/>
        </w:trPr>
        <w:tc>
          <w:tcPr>
            <w:tcW w:w="140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52C37" w:rsidRDefault="00D52C37" w:rsidP="00095878">
            <w:pPr>
              <w:jc w:val="center"/>
            </w:pPr>
            <w:r w:rsidRPr="0090267D"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//////////</w:t>
            </w: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52C37" w:rsidRPr="00002C8D" w:rsidRDefault="00D52C37" w:rsidP="00C2445F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</w:t>
            </w: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52C37" w:rsidRPr="00002C8D" w:rsidRDefault="00D52C37" w:rsidP="00C2445F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52C37" w:rsidRPr="00002C8D" w:rsidRDefault="00D52C37" w:rsidP="00C2445F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</w:t>
            </w: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52C37" w:rsidRPr="00002C8D" w:rsidRDefault="00D52C37" w:rsidP="00C2445F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52C37" w:rsidRPr="00002C8D" w:rsidRDefault="00D52C37" w:rsidP="00C2445F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</w:t>
            </w: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52C37" w:rsidRPr="00002C8D" w:rsidRDefault="00D52C37" w:rsidP="00C2445F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</w:t>
            </w:r>
          </w:p>
        </w:tc>
        <w:tc>
          <w:tcPr>
            <w:tcW w:w="39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52C37" w:rsidRPr="00002C8D" w:rsidRDefault="00D52C37" w:rsidP="00C2445F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</w:t>
            </w:r>
          </w:p>
        </w:tc>
      </w:tr>
      <w:tr w:rsidR="00D52C37" w:rsidRPr="00DB2804" w:rsidTr="00D52C37">
        <w:trPr>
          <w:tblCellSpacing w:w="0" w:type="dxa"/>
        </w:trPr>
        <w:tc>
          <w:tcPr>
            <w:tcW w:w="140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52C37" w:rsidRDefault="00D52C37" w:rsidP="00095878">
            <w:pPr>
              <w:jc w:val="center"/>
            </w:pPr>
            <w:r w:rsidRPr="0090267D"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//////////</w:t>
            </w: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52C37" w:rsidRPr="00002C8D" w:rsidRDefault="00D52C37" w:rsidP="00C2445F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</w:t>
            </w: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52C37" w:rsidRPr="00002C8D" w:rsidRDefault="00D52C37" w:rsidP="00C2445F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52C37" w:rsidRPr="00002C8D" w:rsidRDefault="00D52C37" w:rsidP="00C2445F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</w:t>
            </w: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52C37" w:rsidRPr="00002C8D" w:rsidRDefault="00D52C37" w:rsidP="00C2445F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52C37" w:rsidRPr="00002C8D" w:rsidRDefault="00D52C37" w:rsidP="00C2445F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</w:t>
            </w: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52C37" w:rsidRPr="00002C8D" w:rsidRDefault="00D52C37" w:rsidP="00C2445F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</w:t>
            </w:r>
          </w:p>
        </w:tc>
        <w:tc>
          <w:tcPr>
            <w:tcW w:w="39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52C37" w:rsidRPr="00002C8D" w:rsidRDefault="00D52C37" w:rsidP="00C2445F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</w:t>
            </w:r>
          </w:p>
        </w:tc>
      </w:tr>
      <w:tr w:rsidR="00D52C37" w:rsidRPr="00DB2804" w:rsidTr="00D52C37">
        <w:trPr>
          <w:tblCellSpacing w:w="0" w:type="dxa"/>
        </w:trPr>
        <w:tc>
          <w:tcPr>
            <w:tcW w:w="140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52C37" w:rsidRDefault="00D52C37" w:rsidP="00095878">
            <w:pPr>
              <w:jc w:val="center"/>
            </w:pPr>
            <w:r w:rsidRPr="0090267D"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//////////</w:t>
            </w: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52C37" w:rsidRPr="00002C8D" w:rsidRDefault="00D52C37" w:rsidP="00C2445F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</w:t>
            </w: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52C37" w:rsidRPr="00002C8D" w:rsidRDefault="00D52C37" w:rsidP="00C2445F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52C37" w:rsidRPr="00002C8D" w:rsidRDefault="00D52C37" w:rsidP="00C2445F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</w:t>
            </w: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52C37" w:rsidRPr="00002C8D" w:rsidRDefault="00D52C37" w:rsidP="00C2445F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52C37" w:rsidRPr="00002C8D" w:rsidRDefault="00D52C37" w:rsidP="00C2445F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</w:t>
            </w: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52C37" w:rsidRPr="00002C8D" w:rsidRDefault="00D52C37" w:rsidP="00C2445F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</w:t>
            </w:r>
          </w:p>
        </w:tc>
        <w:tc>
          <w:tcPr>
            <w:tcW w:w="39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52C37" w:rsidRPr="00002C8D" w:rsidRDefault="00D52C37" w:rsidP="00C2445F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</w:t>
            </w:r>
          </w:p>
        </w:tc>
      </w:tr>
      <w:tr w:rsidR="00D52C37" w:rsidRPr="00DB2804" w:rsidTr="00D52C37">
        <w:trPr>
          <w:tblCellSpacing w:w="0" w:type="dxa"/>
        </w:trPr>
        <w:tc>
          <w:tcPr>
            <w:tcW w:w="140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52C37" w:rsidRPr="00002C8D" w:rsidRDefault="00D52C37" w:rsidP="00095878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////////</w:t>
            </w: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52C37" w:rsidRPr="00002C8D" w:rsidRDefault="00D52C37" w:rsidP="00C2445F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</w:t>
            </w: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52C37" w:rsidRPr="00002C8D" w:rsidRDefault="00D52C37" w:rsidP="00C2445F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52C37" w:rsidRPr="00002C8D" w:rsidRDefault="00D52C37" w:rsidP="00C2445F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</w:t>
            </w: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52C37" w:rsidRPr="00002C8D" w:rsidRDefault="00D52C37" w:rsidP="00C2445F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52C37" w:rsidRPr="00002C8D" w:rsidRDefault="00D52C37" w:rsidP="00C2445F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</w:t>
            </w: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52C37" w:rsidRPr="00002C8D" w:rsidRDefault="00D52C37" w:rsidP="00C2445F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</w:t>
            </w:r>
          </w:p>
        </w:tc>
        <w:tc>
          <w:tcPr>
            <w:tcW w:w="39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52C37" w:rsidRPr="00002C8D" w:rsidRDefault="00D52C37" w:rsidP="00C2445F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</w:t>
            </w:r>
          </w:p>
        </w:tc>
      </w:tr>
    </w:tbl>
    <w:p w:rsidR="00002C8D" w:rsidRDefault="00002C8D" w:rsidP="00095878">
      <w:pPr>
        <w:spacing w:before="100" w:beforeAutospacing="1" w:after="240"/>
        <w:jc w:val="both"/>
        <w:rPr>
          <w:rFonts w:ascii="Times New Roman" w:eastAsia="Times New Roman" w:hAnsi="Times New Roman" w:cs="Times New Roman"/>
          <w:sz w:val="24"/>
          <w:szCs w:val="24"/>
          <w:lang w:val="fr-FR" w:eastAsia="fr-FR"/>
        </w:rPr>
      </w:pPr>
    </w:p>
    <w:p w:rsidR="00095878" w:rsidRDefault="00095878" w:rsidP="00002C8D">
      <w:pPr>
        <w:spacing w:before="100" w:beforeAutospacing="1" w:after="240"/>
        <w:rPr>
          <w:rFonts w:ascii="Times New Roman" w:eastAsia="Times New Roman" w:hAnsi="Times New Roman" w:cs="Times New Roman"/>
          <w:sz w:val="24"/>
          <w:szCs w:val="24"/>
          <w:lang w:val="fr-FR" w:eastAsia="fr-FR"/>
        </w:rPr>
      </w:pPr>
    </w:p>
    <w:tbl>
      <w:tblPr>
        <w:tblW w:w="10482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2974"/>
        <w:gridCol w:w="7508"/>
      </w:tblGrid>
      <w:tr w:rsidR="00002C8D" w:rsidRPr="00002C8D" w:rsidTr="00C4042F">
        <w:trPr>
          <w:tblCellSpacing w:w="0" w:type="dxa"/>
        </w:trPr>
        <w:tc>
          <w:tcPr>
            <w:tcW w:w="1048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lastRenderedPageBreak/>
              <w:t>DESCRIPTIF DU COURS</w:t>
            </w:r>
          </w:p>
        </w:tc>
      </w:tr>
      <w:tr w:rsidR="00002C8D" w:rsidRPr="00D52C3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Objectif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95878" w:rsidRDefault="00095878" w:rsidP="00095878">
            <w:pPr>
              <w:pStyle w:val="Default"/>
              <w:jc w:val="both"/>
              <w:rPr>
                <w:rFonts w:asciiTheme="majorBidi" w:eastAsia="Times New Roman" w:hAnsiTheme="majorBidi" w:cstheme="majorBidi"/>
                <w:color w:val="FF0000"/>
                <w:lang w:eastAsia="fr-FR"/>
              </w:rPr>
            </w:pPr>
            <w:r w:rsidRPr="00095878">
              <w:rPr>
                <w:rFonts w:asciiTheme="majorBidi" w:hAnsiTheme="majorBidi" w:cstheme="majorBidi"/>
                <w:sz w:val="22"/>
                <w:szCs w:val="22"/>
              </w:rPr>
              <w:t xml:space="preserve">Connaître les bases nécessaires à la mise en œuvre de stratégies de la fermentation industrielle des produits naturels de différents modèles industriels (agroalimentaire, Biopharmacie, cosmétique,..) aux bioproduits finaux. 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95878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095878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Type Unité Enseignemen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95878" w:rsidRDefault="00095878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eastAsia="fr-FR"/>
              </w:rPr>
            </w:pPr>
            <w:r w:rsidRPr="00095878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Fondamental</w:t>
            </w:r>
          </w:p>
        </w:tc>
      </w:tr>
      <w:tr w:rsidR="00002C8D" w:rsidRPr="00D52C3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ntenu succinc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D0E9B" w:rsidRPr="00AB3192" w:rsidRDefault="00F41C99" w:rsidP="00F41C99">
            <w:pPr>
              <w:pStyle w:val="Default"/>
              <w:jc w:val="both"/>
              <w:rPr>
                <w:rFonts w:ascii="Times New Roman" w:eastAsia="Times New Roman" w:hAnsi="Times New Roman" w:cs="Times New Roman"/>
                <w:color w:val="FF0000"/>
                <w:lang w:eastAsia="fr-FR"/>
              </w:rPr>
            </w:pPr>
            <w:r w:rsidRPr="00F41C99">
              <w:rPr>
                <w:rFonts w:asciiTheme="majorBidi" w:hAnsiTheme="majorBidi" w:cstheme="majorBidi"/>
                <w:sz w:val="22"/>
                <w:szCs w:val="22"/>
              </w:rPr>
              <w:t>Microbiologie Appliquée, Génie Biologie, Métabolisme énergétique, Anabolisme : production de biomasse et de métabolite</w:t>
            </w:r>
            <w:r>
              <w:rPr>
                <w:b/>
                <w:bCs/>
                <w:sz w:val="23"/>
                <w:szCs w:val="23"/>
              </w:rPr>
              <w:t>.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rédits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41C99" w:rsidRDefault="00095878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F41C99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06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efficient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41C99" w:rsidRDefault="00095878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F41C99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03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ndération Participation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41C99" w:rsidRDefault="00F41C99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F41C99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15</w:t>
            </w:r>
            <w:r w:rsidR="00380716" w:rsidRPr="00F41C99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%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ndération Assiduité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41C99" w:rsidRDefault="00F41C99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F41C99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15</w:t>
            </w:r>
            <w:r w:rsidR="00380716" w:rsidRPr="00F41C99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%</w:t>
            </w:r>
          </w:p>
        </w:tc>
      </w:tr>
      <w:tr w:rsidR="00002C8D" w:rsidRPr="00D52C3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alcul Moyenne C.C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41C99" w:rsidRDefault="00F031CB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F41C99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Note de TP</w:t>
            </w:r>
            <w:r w:rsidR="00380716" w:rsidRPr="00F41C99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 xml:space="preserve"> + Note de Test + Note Participation + Note Assiduité</w:t>
            </w:r>
          </w:p>
        </w:tc>
      </w:tr>
      <w:tr w:rsidR="00002C8D" w:rsidRPr="00D52C3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mpétences visées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41C99" w:rsidRDefault="00F41C99" w:rsidP="00F41C99">
            <w:pPr>
              <w:spacing w:before="100" w:beforeAutospacing="1" w:after="142" w:line="276" w:lineRule="auto"/>
              <w:jc w:val="both"/>
              <w:rPr>
                <w:rFonts w:asciiTheme="majorBidi" w:eastAsia="Times New Roman" w:hAnsiTheme="majorBidi" w:cstheme="majorBidi"/>
                <w:color w:val="FF0000"/>
                <w:lang w:val="fr-FR" w:eastAsia="fr-FR"/>
              </w:rPr>
            </w:pPr>
            <w:r w:rsidRPr="00F41C99">
              <w:rPr>
                <w:rFonts w:asciiTheme="majorBidi" w:hAnsiTheme="majorBidi" w:cstheme="majorBidi"/>
                <w:lang w:val="fr-FR"/>
              </w:rPr>
              <w:t>Acquisition de connaissances sur la biochimie métaboliques chez les procaryotes, ainsi que sur les métabolites et les biomasses produits par les bactéries.</w:t>
            </w:r>
          </w:p>
        </w:tc>
      </w:tr>
    </w:tbl>
    <w:p w:rsidR="00002C8D" w:rsidRPr="00AB3192" w:rsidRDefault="00002C8D" w:rsidP="00B46F2E">
      <w:pPr>
        <w:spacing w:after="240"/>
        <w:rPr>
          <w:rFonts w:ascii="Times New Roman" w:eastAsia="Times New Roman" w:hAnsi="Times New Roman" w:cs="Times New Roman"/>
          <w:sz w:val="12"/>
          <w:szCs w:val="12"/>
          <w:lang w:val="fr-FR" w:eastAsia="fr-FR"/>
        </w:rPr>
      </w:pPr>
    </w:p>
    <w:tbl>
      <w:tblPr>
        <w:tblW w:w="10340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907"/>
        <w:gridCol w:w="954"/>
        <w:gridCol w:w="833"/>
        <w:gridCol w:w="1070"/>
        <w:gridCol w:w="1565"/>
        <w:gridCol w:w="1173"/>
        <w:gridCol w:w="2410"/>
        <w:gridCol w:w="1428"/>
      </w:tblGrid>
      <w:tr w:rsidR="00002C8D" w:rsidRPr="00D52C37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EVALUATION DES CONTROLES CONTINUS DE CONNAISSANCES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PREMIER CONTROLE DE CONNAISSANCES</w:t>
            </w:r>
          </w:p>
        </w:tc>
      </w:tr>
      <w:tr w:rsidR="00002C8D" w:rsidRPr="00B46F2E" w:rsidTr="00F41C99">
        <w:trPr>
          <w:tblCellSpacing w:w="0" w:type="dxa"/>
        </w:trPr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9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urée</w:t>
            </w:r>
          </w:p>
        </w:tc>
        <w:tc>
          <w:tcPr>
            <w:tcW w:w="1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ype (1)</w:t>
            </w:r>
          </w:p>
        </w:tc>
        <w:tc>
          <w:tcPr>
            <w:tcW w:w="15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oc autorisé (Oui, Non)</w:t>
            </w:r>
          </w:p>
        </w:tc>
        <w:tc>
          <w:tcPr>
            <w:tcW w:w="11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arème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B46F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Echange après évaluation</w:t>
            </w:r>
            <w:r w:rsidR="00F41C99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</w:t>
            </w: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(date </w:t>
            </w:r>
            <w:proofErr w:type="spellStart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nsult</w:t>
            </w:r>
            <w:proofErr w:type="spellEnd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. copie)</w:t>
            </w:r>
          </w:p>
        </w:tc>
        <w:tc>
          <w:tcPr>
            <w:tcW w:w="14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F41C99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ritères évaluation (2)</w:t>
            </w:r>
          </w:p>
        </w:tc>
      </w:tr>
      <w:tr w:rsidR="00002C8D" w:rsidRPr="00B46F2E" w:rsidTr="00F41C99">
        <w:trPr>
          <w:tblCellSpacing w:w="0" w:type="dxa"/>
        </w:trPr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41C99" w:rsidRDefault="00F41C99" w:rsidP="00F41C99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F41C99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Lundi</w:t>
            </w:r>
          </w:p>
        </w:tc>
        <w:tc>
          <w:tcPr>
            <w:tcW w:w="9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41C99" w:rsidRDefault="003E0FA6" w:rsidP="00F41C99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F41C99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1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41C99" w:rsidRDefault="00F41C99" w:rsidP="00F41C99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F41C99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15</w:t>
            </w:r>
            <w:r w:rsidR="003E0FA6" w:rsidRPr="00F41C99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min</w:t>
            </w:r>
          </w:p>
        </w:tc>
        <w:tc>
          <w:tcPr>
            <w:tcW w:w="1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41C99" w:rsidRDefault="003E0FA6" w:rsidP="00F41C99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F41C99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E</w:t>
            </w:r>
          </w:p>
        </w:tc>
        <w:tc>
          <w:tcPr>
            <w:tcW w:w="15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41C99" w:rsidRDefault="003E0FA6" w:rsidP="00F41C99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F41C99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Non</w:t>
            </w:r>
          </w:p>
        </w:tc>
        <w:tc>
          <w:tcPr>
            <w:tcW w:w="11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41C99" w:rsidRDefault="00F41C99" w:rsidP="00F41C99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F41C99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7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41C99" w:rsidRDefault="00002C8D" w:rsidP="00F41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14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41C99" w:rsidRDefault="00380716" w:rsidP="00F41C99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F41C99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R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41C99" w:rsidRDefault="00002C8D" w:rsidP="00F41C99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F41C99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fr-FR" w:eastAsia="fr-FR"/>
              </w:rPr>
              <w:t>DEUXIEME CONTROLE DE CONNAISSANCES</w:t>
            </w:r>
          </w:p>
        </w:tc>
      </w:tr>
      <w:tr w:rsidR="00002C8D" w:rsidRPr="00B46F2E" w:rsidTr="00F41C99">
        <w:trPr>
          <w:tblCellSpacing w:w="0" w:type="dxa"/>
        </w:trPr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F41C99" w:rsidRDefault="00002C8D" w:rsidP="00F41C99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F41C99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Jour</w:t>
            </w:r>
          </w:p>
        </w:tc>
        <w:tc>
          <w:tcPr>
            <w:tcW w:w="9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F41C99" w:rsidRDefault="00002C8D" w:rsidP="00F41C99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F41C99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Séance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F41C99" w:rsidRDefault="00002C8D" w:rsidP="00F41C99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F41C99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Durée</w:t>
            </w:r>
          </w:p>
        </w:tc>
        <w:tc>
          <w:tcPr>
            <w:tcW w:w="1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F41C99" w:rsidRDefault="00002C8D" w:rsidP="00F41C99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F41C99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Type (1)</w:t>
            </w:r>
          </w:p>
        </w:tc>
        <w:tc>
          <w:tcPr>
            <w:tcW w:w="15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F41C99" w:rsidRDefault="00002C8D" w:rsidP="00F41C99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F41C99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Doc autorisé (Oui, Non)</w:t>
            </w:r>
          </w:p>
        </w:tc>
        <w:tc>
          <w:tcPr>
            <w:tcW w:w="11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F41C99" w:rsidRDefault="00002C8D" w:rsidP="00F41C99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F41C99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Barème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F41C99" w:rsidRDefault="00002C8D" w:rsidP="00F41C99">
            <w:pPr>
              <w:spacing w:before="100" w:beforeAutospacing="1"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F41C99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Echange après évaluation</w:t>
            </w:r>
            <w:r w:rsidR="00F41C99" w:rsidRPr="00F41C99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 xml:space="preserve"> </w:t>
            </w:r>
            <w:r w:rsidRPr="00F41C99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(date consultation copies)</w:t>
            </w:r>
          </w:p>
        </w:tc>
        <w:tc>
          <w:tcPr>
            <w:tcW w:w="14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F41C99" w:rsidRDefault="00002C8D" w:rsidP="00F41C99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F41C99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Critères évaluation (2)</w:t>
            </w:r>
          </w:p>
        </w:tc>
      </w:tr>
      <w:tr w:rsidR="00002C8D" w:rsidRPr="00B46F2E" w:rsidTr="00F41C99">
        <w:trPr>
          <w:tblCellSpacing w:w="0" w:type="dxa"/>
        </w:trPr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41C99" w:rsidRDefault="00AB3192" w:rsidP="00F41C99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F41C99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Samedi</w:t>
            </w:r>
            <w:bookmarkStart w:id="0" w:name="_GoBack"/>
            <w:bookmarkEnd w:id="0"/>
          </w:p>
        </w:tc>
        <w:tc>
          <w:tcPr>
            <w:tcW w:w="9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41C99" w:rsidRDefault="003E0FA6" w:rsidP="00F41C99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F41C99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1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41C99" w:rsidRDefault="00F41C99" w:rsidP="00F41C99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F41C99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15</w:t>
            </w:r>
            <w:r w:rsidR="003E0FA6" w:rsidRPr="00F41C99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min</w:t>
            </w:r>
          </w:p>
        </w:tc>
        <w:tc>
          <w:tcPr>
            <w:tcW w:w="1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41C99" w:rsidRDefault="00F41C99" w:rsidP="00F41C99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F41C99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EX</w:t>
            </w:r>
          </w:p>
        </w:tc>
        <w:tc>
          <w:tcPr>
            <w:tcW w:w="15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41C99" w:rsidRDefault="00F41C99" w:rsidP="00F41C99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F41C99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Non</w:t>
            </w:r>
          </w:p>
        </w:tc>
        <w:tc>
          <w:tcPr>
            <w:tcW w:w="11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41C99" w:rsidRDefault="00F41C99" w:rsidP="00F41C99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10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41C99" w:rsidRDefault="003E0FA6" w:rsidP="00F41C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F41C99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Online</w:t>
            </w:r>
          </w:p>
        </w:tc>
        <w:tc>
          <w:tcPr>
            <w:tcW w:w="14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41C99" w:rsidRDefault="001D34C5" w:rsidP="00F41C99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A</w:t>
            </w:r>
          </w:p>
        </w:tc>
      </w:tr>
    </w:tbl>
    <w:p w:rsidR="00002C8D" w:rsidRPr="00002C8D" w:rsidRDefault="00002C8D" w:rsidP="00002C8D">
      <w:pPr>
        <w:numPr>
          <w:ilvl w:val="0"/>
          <w:numId w:val="1"/>
        </w:numPr>
        <w:spacing w:before="100" w:beforeAutospacing="1" w:after="159"/>
        <w:rPr>
          <w:rFonts w:ascii="Times New Roman" w:eastAsia="Times New Roman" w:hAnsi="Times New Roman" w:cs="Times New Roman"/>
          <w:lang w:val="fr-FR" w:eastAsia="fr-FR"/>
        </w:rPr>
      </w:pPr>
      <w:r w:rsidRPr="00002C8D">
        <w:rPr>
          <w:rFonts w:ascii="Times New Roman" w:eastAsia="Times New Roman" w:hAnsi="Times New Roman" w:cs="Times New Roman"/>
          <w:lang w:val="fr-FR" w:eastAsia="fr-FR"/>
        </w:rPr>
        <w:t>Type : E=écrit, EI=exposé individuel, EC=exposé en classe, EX=expérimentation, QCM</w:t>
      </w:r>
    </w:p>
    <w:p w:rsidR="00002C8D" w:rsidRPr="00002C8D" w:rsidRDefault="00002C8D" w:rsidP="00002C8D">
      <w:pPr>
        <w:numPr>
          <w:ilvl w:val="0"/>
          <w:numId w:val="1"/>
        </w:numPr>
        <w:spacing w:before="100" w:beforeAutospacing="1" w:after="159"/>
        <w:rPr>
          <w:rFonts w:ascii="Times New Roman" w:eastAsia="Times New Roman" w:hAnsi="Times New Roman" w:cs="Times New Roman"/>
          <w:lang w:val="fr-FR" w:eastAsia="fr-FR"/>
        </w:rPr>
      </w:pPr>
      <w:r w:rsidRPr="00002C8D">
        <w:rPr>
          <w:rFonts w:ascii="Times New Roman" w:eastAsia="Times New Roman" w:hAnsi="Times New Roman" w:cs="Times New Roman"/>
          <w:lang w:val="fr-FR" w:eastAsia="fr-FR"/>
        </w:rPr>
        <w:t>Critères évaluation : A=Analyse, S=synthèse, AR=argumentation, D=démarche, R=résultats</w:t>
      </w:r>
    </w:p>
    <w:tbl>
      <w:tblPr>
        <w:tblW w:w="10198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2434"/>
        <w:gridCol w:w="7764"/>
      </w:tblGrid>
      <w:tr w:rsidR="00002C8D" w:rsidRPr="00002C8D" w:rsidTr="00C4042F">
        <w:trPr>
          <w:tblCellSpacing w:w="0" w:type="dxa"/>
        </w:trPr>
        <w:tc>
          <w:tcPr>
            <w:tcW w:w="1019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EQUIPEMENTS ET MATERIELS UTILISES</w:t>
            </w:r>
          </w:p>
        </w:tc>
      </w:tr>
      <w:tr w:rsidR="00002C8D" w:rsidRPr="00D52C3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dresses Plateformes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E92070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92070">
              <w:rPr>
                <w:rFonts w:ascii="Times New Roman" w:eastAsia="Times New Roman" w:hAnsi="Times New Roman" w:cs="Times New Roman"/>
                <w:lang w:val="fr-FR" w:eastAsia="fr-FR"/>
              </w:rPr>
              <w:t>https://e-learning.univ-mascara.dz/</w:t>
            </w:r>
          </w:p>
        </w:tc>
      </w:tr>
      <w:tr w:rsidR="00002C8D" w:rsidRPr="00D52C3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Noms Applications (Web, réseau local)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380716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Polycopiés 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002C8D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Matériels de laboratoires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002C8D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Matériels de protection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D52C3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Matériels de sorties sur le terrain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P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3159"/>
        <w:gridCol w:w="7465"/>
      </w:tblGrid>
      <w:tr w:rsidR="00002C8D" w:rsidRPr="00002C8D" w:rsidTr="00C4042F">
        <w:trPr>
          <w:tblCellSpacing w:w="0" w:type="dxa"/>
        </w:trPr>
        <w:tc>
          <w:tcPr>
            <w:tcW w:w="106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LES ATTENTES</w:t>
            </w:r>
          </w:p>
        </w:tc>
      </w:tr>
      <w:tr w:rsidR="00002C8D" w:rsidRPr="00D52C37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380716">
            <w:pPr>
              <w:spacing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ttendues des étudiants (Participation-implication)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F6EBC" w:rsidRPr="00DF6EBC" w:rsidRDefault="00DF6EBC" w:rsidP="00DF6EBC">
            <w:pPr>
              <w:pStyle w:val="Default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DF6EBC">
              <w:rPr>
                <w:rFonts w:asciiTheme="majorBidi" w:hAnsiTheme="majorBidi" w:cstheme="majorBidi"/>
                <w:sz w:val="22"/>
                <w:szCs w:val="22"/>
              </w:rPr>
              <w:t xml:space="preserve">Acquisition de connaissance approfondie sur la microbiologie appliquée en maitrisant les techniques fondamentales d'identification et dosage des micros organismes pathologiques dans l'alimentation et les alicaments. </w:t>
            </w:r>
          </w:p>
          <w:p w:rsidR="00380716" w:rsidRPr="00AB3192" w:rsidRDefault="00380716" w:rsidP="003807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</w:tr>
      <w:tr w:rsidR="00002C8D" w:rsidRPr="00D52C37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ttentes de l’enseignant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F6EBC" w:rsidRDefault="00DF6EBC" w:rsidP="00DF6EBC">
            <w:pPr>
              <w:spacing w:before="100" w:beforeAutospacing="1" w:after="142" w:line="276" w:lineRule="auto"/>
              <w:jc w:val="both"/>
              <w:rPr>
                <w:rFonts w:asciiTheme="majorBidi" w:eastAsia="Times New Roman" w:hAnsiTheme="majorBidi" w:cstheme="majorBidi"/>
                <w:color w:val="FF0000"/>
                <w:lang w:val="fr-FR" w:eastAsia="fr-FR"/>
              </w:rPr>
            </w:pPr>
            <w:r w:rsidRPr="00DF6EBC">
              <w:rPr>
                <w:rFonts w:asciiTheme="majorBidi" w:hAnsiTheme="majorBidi" w:cstheme="majorBidi"/>
                <w:lang w:val="fr-FR"/>
              </w:rPr>
              <w:t>Connaissances en microbiologie et biochimie et compréhension du métabolisme cellulaire et les grandes voies métaboliques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106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BIBLIOGRAPHIE</w:t>
            </w:r>
          </w:p>
        </w:tc>
      </w:tr>
      <w:tr w:rsidR="00002C8D" w:rsidRPr="00D52C37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Livres et ressources numérique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F6EBC" w:rsidRPr="00D52C37" w:rsidRDefault="00DF6EBC" w:rsidP="00DF6EBC">
            <w:pPr>
              <w:pStyle w:val="Default"/>
              <w:numPr>
                <w:ilvl w:val="0"/>
                <w:numId w:val="3"/>
              </w:numPr>
              <w:tabs>
                <w:tab w:val="left" w:pos="385"/>
              </w:tabs>
              <w:spacing w:before="100" w:beforeAutospacing="1" w:after="142" w:line="276" w:lineRule="auto"/>
              <w:ind w:left="401"/>
              <w:jc w:val="both"/>
              <w:rPr>
                <w:rFonts w:asciiTheme="majorBidi" w:hAnsiTheme="majorBidi" w:cstheme="majorBidi"/>
                <w:color w:val="000000" w:themeColor="text1"/>
                <w:lang w:val="en-GB"/>
              </w:rPr>
            </w:pPr>
            <w:proofErr w:type="spellStart"/>
            <w:r w:rsidRPr="00DF6EBC">
              <w:rPr>
                <w:rFonts w:asciiTheme="majorBidi" w:hAnsiTheme="majorBidi" w:cstheme="majorBidi"/>
                <w:b/>
                <w:bCs/>
                <w:color w:val="000000" w:themeColor="text1"/>
                <w:sz w:val="22"/>
                <w:szCs w:val="22"/>
                <w:lang w:val="en-US"/>
              </w:rPr>
              <w:t>Tabil</w:t>
            </w:r>
            <w:proofErr w:type="spellEnd"/>
            <w:r w:rsidRPr="00DF6EBC">
              <w:rPr>
                <w:rFonts w:asciiTheme="majorBidi" w:hAnsiTheme="majorBidi" w:cstheme="majorBidi"/>
                <w:b/>
                <w:bCs/>
                <w:color w:val="000000" w:themeColor="text1"/>
                <w:sz w:val="22"/>
                <w:szCs w:val="22"/>
                <w:lang w:val="en-US"/>
              </w:rPr>
              <w:t xml:space="preserve">, L.G., </w:t>
            </w:r>
            <w:proofErr w:type="spellStart"/>
            <w:r w:rsidRPr="00DF6EBC">
              <w:rPr>
                <w:rFonts w:asciiTheme="majorBidi" w:hAnsiTheme="majorBidi" w:cstheme="majorBidi"/>
                <w:b/>
                <w:bCs/>
                <w:color w:val="000000" w:themeColor="text1"/>
                <w:sz w:val="22"/>
                <w:szCs w:val="22"/>
                <w:lang w:val="en-US"/>
              </w:rPr>
              <w:t>Adapa</w:t>
            </w:r>
            <w:proofErr w:type="spellEnd"/>
            <w:r w:rsidRPr="00DF6EBC">
              <w:rPr>
                <w:rFonts w:asciiTheme="majorBidi" w:hAnsiTheme="majorBidi" w:cstheme="majorBidi"/>
                <w:b/>
                <w:bCs/>
                <w:color w:val="000000" w:themeColor="text1"/>
                <w:sz w:val="22"/>
                <w:szCs w:val="22"/>
                <w:lang w:val="en-US"/>
              </w:rPr>
              <w:t xml:space="preserve">, P.K., </w:t>
            </w:r>
            <w:proofErr w:type="spellStart"/>
            <w:r w:rsidRPr="00DF6EBC">
              <w:rPr>
                <w:rFonts w:asciiTheme="majorBidi" w:hAnsiTheme="majorBidi" w:cstheme="majorBidi"/>
                <w:b/>
                <w:bCs/>
                <w:color w:val="000000" w:themeColor="text1"/>
                <w:sz w:val="22"/>
                <w:szCs w:val="22"/>
                <w:lang w:val="en-US"/>
              </w:rPr>
              <w:t>Kashaninejad</w:t>
            </w:r>
            <w:proofErr w:type="spellEnd"/>
            <w:r w:rsidRPr="00DF6EBC">
              <w:rPr>
                <w:rFonts w:asciiTheme="majorBidi" w:hAnsiTheme="majorBidi" w:cstheme="majorBidi"/>
                <w:b/>
                <w:bCs/>
                <w:color w:val="000000" w:themeColor="text1"/>
                <w:sz w:val="22"/>
                <w:szCs w:val="22"/>
                <w:lang w:val="en-US"/>
              </w:rPr>
              <w:t>, M., 2011</w:t>
            </w:r>
            <w:r w:rsidRPr="00DF6EBC">
              <w:rPr>
                <w:rFonts w:asciiTheme="majorBidi" w:hAnsiTheme="majorBidi" w:cstheme="majorBidi"/>
                <w:color w:val="000000" w:themeColor="text1"/>
                <w:sz w:val="22"/>
                <w:szCs w:val="22"/>
                <w:lang w:val="en-US"/>
              </w:rPr>
              <w:t>. Biomass Feedstock Pre-Processing Part1: Pre-Treatment</w:t>
            </w:r>
            <w:proofErr w:type="gramStart"/>
            <w:r w:rsidRPr="00DF6EBC">
              <w:rPr>
                <w:rFonts w:asciiTheme="majorBidi" w:hAnsiTheme="majorBidi" w:cstheme="majorBidi"/>
                <w:color w:val="000000" w:themeColor="text1"/>
                <w:sz w:val="22"/>
                <w:szCs w:val="22"/>
                <w:lang w:val="en-US"/>
              </w:rPr>
              <w:t>,.</w:t>
            </w:r>
            <w:proofErr w:type="gramEnd"/>
            <w:r w:rsidRPr="00DF6EBC">
              <w:rPr>
                <w:rFonts w:asciiTheme="majorBidi" w:hAnsiTheme="majorBidi" w:cstheme="majorBidi"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gramStart"/>
            <w:r w:rsidRPr="00DF6EBC">
              <w:rPr>
                <w:rFonts w:asciiTheme="majorBidi" w:hAnsiTheme="majorBidi" w:cstheme="majorBidi"/>
                <w:color w:val="000000" w:themeColor="text1"/>
                <w:sz w:val="22"/>
                <w:szCs w:val="22"/>
                <w:lang w:val="en-US"/>
              </w:rPr>
              <w:t>in</w:t>
            </w:r>
            <w:proofErr w:type="gramEnd"/>
            <w:r w:rsidRPr="00DF6EBC">
              <w:rPr>
                <w:rFonts w:asciiTheme="majorBidi" w:hAnsiTheme="majorBidi" w:cstheme="majorBidi"/>
                <w:color w:val="000000" w:themeColor="text1"/>
                <w:sz w:val="22"/>
                <w:szCs w:val="22"/>
                <w:lang w:val="en-US"/>
              </w:rPr>
              <w:t xml:space="preserve">: M.A.S. </w:t>
            </w:r>
            <w:proofErr w:type="spellStart"/>
            <w:r w:rsidRPr="00DF6EBC">
              <w:rPr>
                <w:rFonts w:asciiTheme="majorBidi" w:hAnsiTheme="majorBidi" w:cstheme="majorBidi"/>
                <w:color w:val="000000" w:themeColor="text1"/>
                <w:sz w:val="22"/>
                <w:szCs w:val="22"/>
                <w:lang w:val="en-US"/>
              </w:rPr>
              <w:t>Bernardes</w:t>
            </w:r>
            <w:proofErr w:type="spellEnd"/>
            <w:r w:rsidRPr="00DF6EBC">
              <w:rPr>
                <w:rFonts w:asciiTheme="majorBidi" w:hAnsiTheme="majorBidi" w:cstheme="majorBidi"/>
                <w:color w:val="000000" w:themeColor="text1"/>
                <w:sz w:val="22"/>
                <w:szCs w:val="22"/>
                <w:lang w:val="en-US"/>
              </w:rPr>
              <w:t xml:space="preserve"> (Ed.) </w:t>
            </w:r>
            <w:proofErr w:type="spellStart"/>
            <w:r w:rsidRPr="00DF6EBC">
              <w:rPr>
                <w:rFonts w:asciiTheme="majorBidi" w:hAnsiTheme="majorBidi" w:cstheme="majorBidi"/>
                <w:color w:val="000000" w:themeColor="text1"/>
                <w:sz w:val="22"/>
                <w:szCs w:val="22"/>
                <w:lang w:val="en-US"/>
              </w:rPr>
              <w:t>Biofuel's</w:t>
            </w:r>
            <w:proofErr w:type="spellEnd"/>
            <w:r w:rsidRPr="00DF6EBC">
              <w:rPr>
                <w:rFonts w:asciiTheme="majorBidi" w:hAnsiTheme="majorBidi" w:cstheme="majorBidi"/>
                <w:color w:val="000000" w:themeColor="text1"/>
                <w:sz w:val="22"/>
                <w:szCs w:val="22"/>
                <w:lang w:val="en-US"/>
              </w:rPr>
              <w:t xml:space="preserve"> Engineering </w:t>
            </w:r>
            <w:proofErr w:type="spellStart"/>
            <w:r w:rsidRPr="00DF6EBC">
              <w:rPr>
                <w:rFonts w:asciiTheme="majorBidi" w:hAnsiTheme="majorBidi" w:cstheme="majorBidi"/>
                <w:color w:val="000000" w:themeColor="text1"/>
                <w:sz w:val="22"/>
                <w:szCs w:val="22"/>
                <w:lang w:val="en-US"/>
              </w:rPr>
              <w:t>ProcessTechnology</w:t>
            </w:r>
            <w:proofErr w:type="spellEnd"/>
            <w:r w:rsidRPr="00DF6EBC">
              <w:rPr>
                <w:rFonts w:asciiTheme="majorBidi" w:hAnsiTheme="majorBidi" w:cstheme="majorBidi"/>
                <w:color w:val="000000" w:themeColor="text1"/>
                <w:sz w:val="22"/>
                <w:szCs w:val="22"/>
                <w:lang w:val="en-US"/>
              </w:rPr>
              <w:t xml:space="preserve">. </w:t>
            </w:r>
            <w:proofErr w:type="spellStart"/>
            <w:r w:rsidRPr="00DF6EBC">
              <w:rPr>
                <w:rFonts w:asciiTheme="majorBidi" w:hAnsiTheme="majorBidi" w:cstheme="majorBidi"/>
                <w:color w:val="000000" w:themeColor="text1"/>
                <w:sz w:val="22"/>
                <w:szCs w:val="22"/>
                <w:lang w:val="en-US"/>
              </w:rPr>
              <w:t>InTech</w:t>
            </w:r>
            <w:proofErr w:type="spellEnd"/>
            <w:r w:rsidRPr="00DF6EBC">
              <w:rPr>
                <w:rFonts w:asciiTheme="majorBidi" w:hAnsiTheme="majorBidi" w:cstheme="majorBidi"/>
                <w:color w:val="000000" w:themeColor="text1"/>
                <w:sz w:val="22"/>
                <w:szCs w:val="22"/>
                <w:lang w:val="en-US"/>
              </w:rPr>
              <w:t xml:space="preserve"> - Open Access Publisher, Rijeka, Croatia, pp. 411-438. </w:t>
            </w:r>
          </w:p>
          <w:p w:rsidR="00DF6EBC" w:rsidRPr="00DF6EBC" w:rsidRDefault="00DF6EBC" w:rsidP="00DF6EBC">
            <w:pPr>
              <w:pStyle w:val="Default"/>
              <w:numPr>
                <w:ilvl w:val="0"/>
                <w:numId w:val="3"/>
              </w:numPr>
              <w:tabs>
                <w:tab w:val="left" w:pos="385"/>
              </w:tabs>
              <w:spacing w:before="100" w:beforeAutospacing="1" w:after="142" w:line="276" w:lineRule="auto"/>
              <w:ind w:left="401"/>
              <w:jc w:val="both"/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</w:pPr>
            <w:proofErr w:type="spellStart"/>
            <w:r w:rsidRPr="00DF6EBC">
              <w:rPr>
                <w:rFonts w:asciiTheme="majorBidi" w:hAnsiTheme="majorBidi" w:cstheme="majorBidi"/>
                <w:b/>
                <w:bCs/>
                <w:color w:val="000000" w:themeColor="text1"/>
                <w:sz w:val="22"/>
                <w:szCs w:val="22"/>
                <w:lang w:val="en-US"/>
              </w:rPr>
              <w:t>Tinke</w:t>
            </w:r>
            <w:proofErr w:type="spellEnd"/>
            <w:r w:rsidRPr="00DF6EBC">
              <w:rPr>
                <w:rFonts w:asciiTheme="majorBidi" w:hAnsiTheme="majorBidi" w:cstheme="majorBidi"/>
                <w:b/>
                <w:bCs/>
                <w:color w:val="000000" w:themeColor="text1"/>
                <w:sz w:val="22"/>
                <w:szCs w:val="22"/>
                <w:lang w:val="en-US"/>
              </w:rPr>
              <w:t xml:space="preserve">, A.P., </w:t>
            </w:r>
            <w:proofErr w:type="spellStart"/>
            <w:r w:rsidRPr="00DF6EBC">
              <w:rPr>
                <w:rFonts w:asciiTheme="majorBidi" w:hAnsiTheme="majorBidi" w:cstheme="majorBidi"/>
                <w:b/>
                <w:bCs/>
                <w:color w:val="000000" w:themeColor="text1"/>
                <w:sz w:val="22"/>
                <w:szCs w:val="22"/>
                <w:lang w:val="en-US"/>
              </w:rPr>
              <w:t>Vanhoutte</w:t>
            </w:r>
            <w:proofErr w:type="spellEnd"/>
            <w:r w:rsidRPr="00DF6EBC">
              <w:rPr>
                <w:rFonts w:asciiTheme="majorBidi" w:hAnsiTheme="majorBidi" w:cstheme="majorBidi"/>
                <w:b/>
                <w:bCs/>
                <w:color w:val="000000" w:themeColor="text1"/>
                <w:sz w:val="22"/>
                <w:szCs w:val="22"/>
                <w:lang w:val="en-US"/>
              </w:rPr>
              <w:t xml:space="preserve">, K., </w:t>
            </w:r>
            <w:proofErr w:type="spellStart"/>
            <w:r w:rsidRPr="00DF6EBC">
              <w:rPr>
                <w:rFonts w:asciiTheme="majorBidi" w:hAnsiTheme="majorBidi" w:cstheme="majorBidi"/>
                <w:b/>
                <w:bCs/>
                <w:color w:val="000000" w:themeColor="text1"/>
                <w:sz w:val="22"/>
                <w:szCs w:val="22"/>
                <w:lang w:val="en-US"/>
              </w:rPr>
              <w:t>Vanhoutte</w:t>
            </w:r>
            <w:proofErr w:type="spellEnd"/>
            <w:r w:rsidRPr="00DF6EBC">
              <w:rPr>
                <w:rFonts w:asciiTheme="majorBidi" w:hAnsiTheme="majorBidi" w:cstheme="majorBidi"/>
                <w:b/>
                <w:bCs/>
                <w:color w:val="000000" w:themeColor="text1"/>
                <w:sz w:val="22"/>
                <w:szCs w:val="22"/>
                <w:lang w:val="en-US"/>
              </w:rPr>
              <w:t xml:space="preserve">, F., De </w:t>
            </w:r>
            <w:proofErr w:type="spellStart"/>
            <w:r w:rsidRPr="00DF6EBC">
              <w:rPr>
                <w:rFonts w:asciiTheme="majorBidi" w:hAnsiTheme="majorBidi" w:cstheme="majorBidi"/>
                <w:b/>
                <w:bCs/>
                <w:color w:val="000000" w:themeColor="text1"/>
                <w:sz w:val="22"/>
                <w:szCs w:val="22"/>
                <w:lang w:val="en-US"/>
              </w:rPr>
              <w:t>Smet</w:t>
            </w:r>
            <w:proofErr w:type="spellEnd"/>
            <w:r w:rsidRPr="00DF6EBC">
              <w:rPr>
                <w:rFonts w:asciiTheme="majorBidi" w:hAnsiTheme="majorBidi" w:cstheme="majorBidi"/>
                <w:b/>
                <w:bCs/>
                <w:color w:val="000000" w:themeColor="text1"/>
                <w:sz w:val="22"/>
                <w:szCs w:val="22"/>
                <w:lang w:val="en-US"/>
              </w:rPr>
              <w:t>, A., De Winter, H., 2005.</w:t>
            </w:r>
            <w:r w:rsidRPr="00DF6EBC">
              <w:rPr>
                <w:rFonts w:asciiTheme="majorBidi" w:hAnsiTheme="majorBidi" w:cstheme="majorBidi"/>
                <w:color w:val="000000" w:themeColor="text1"/>
                <w:sz w:val="22"/>
                <w:szCs w:val="22"/>
                <w:lang w:val="en-US"/>
              </w:rPr>
              <w:t xml:space="preserve"> Laser diffraction and image analysis as a supportive analytical tool in the pharmaceutical development of immediate release direct compression formulations. </w:t>
            </w:r>
            <w:r w:rsidRPr="00DF6EBC">
              <w:rPr>
                <w:rFonts w:asciiTheme="majorBidi" w:hAnsiTheme="majorBidi" w:cstheme="majorBidi"/>
                <w:i/>
                <w:iCs/>
                <w:color w:val="000000" w:themeColor="text1"/>
                <w:sz w:val="22"/>
                <w:szCs w:val="22"/>
                <w:lang w:val="en-US"/>
              </w:rPr>
              <w:t>International Journal of Pharmaceutics</w:t>
            </w:r>
            <w:r w:rsidRPr="00DF6EBC">
              <w:rPr>
                <w:rFonts w:asciiTheme="majorBidi" w:hAnsiTheme="majorBidi" w:cstheme="majorBidi"/>
                <w:color w:val="000000" w:themeColor="text1"/>
                <w:sz w:val="22"/>
                <w:szCs w:val="22"/>
                <w:lang w:val="en-US"/>
              </w:rPr>
              <w:t>. 297, 80-88.  Rivers,</w:t>
            </w:r>
          </w:p>
          <w:p w:rsidR="00DF6EBC" w:rsidRPr="00DF6EBC" w:rsidRDefault="00DF6EBC" w:rsidP="00DF6EBC">
            <w:pPr>
              <w:pStyle w:val="Default"/>
              <w:numPr>
                <w:ilvl w:val="0"/>
                <w:numId w:val="3"/>
              </w:numPr>
              <w:tabs>
                <w:tab w:val="left" w:pos="385"/>
              </w:tabs>
              <w:spacing w:before="100" w:beforeAutospacing="1" w:after="142" w:line="276" w:lineRule="auto"/>
              <w:ind w:left="401"/>
              <w:jc w:val="both"/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</w:pPr>
            <w:r w:rsidRPr="00DF6EBC">
              <w:rPr>
                <w:rFonts w:asciiTheme="majorBidi" w:hAnsiTheme="majorBidi" w:cstheme="majorBidi"/>
                <w:b/>
                <w:bCs/>
                <w:color w:val="000000" w:themeColor="text1"/>
                <w:sz w:val="22"/>
                <w:szCs w:val="22"/>
                <w:lang w:val="en-US"/>
              </w:rPr>
              <w:t xml:space="preserve">D.B., </w:t>
            </w:r>
            <w:proofErr w:type="spellStart"/>
            <w:r w:rsidRPr="00DF6EBC">
              <w:rPr>
                <w:rFonts w:asciiTheme="majorBidi" w:hAnsiTheme="majorBidi" w:cstheme="majorBidi"/>
                <w:b/>
                <w:bCs/>
                <w:color w:val="000000" w:themeColor="text1"/>
                <w:sz w:val="22"/>
                <w:szCs w:val="22"/>
                <w:lang w:val="en-US"/>
              </w:rPr>
              <w:t>Emert</w:t>
            </w:r>
            <w:proofErr w:type="spellEnd"/>
            <w:r w:rsidRPr="00DF6EBC">
              <w:rPr>
                <w:rFonts w:asciiTheme="majorBidi" w:hAnsiTheme="majorBidi" w:cstheme="majorBidi"/>
                <w:b/>
                <w:bCs/>
                <w:color w:val="000000" w:themeColor="text1"/>
                <w:sz w:val="22"/>
                <w:szCs w:val="22"/>
                <w:lang w:val="en-US"/>
              </w:rPr>
              <w:t>, G.H., 1988</w:t>
            </w:r>
            <w:r w:rsidRPr="00DF6EBC">
              <w:rPr>
                <w:rFonts w:asciiTheme="majorBidi" w:hAnsiTheme="majorBidi" w:cstheme="majorBidi"/>
                <w:color w:val="000000" w:themeColor="text1"/>
                <w:sz w:val="22"/>
                <w:szCs w:val="22"/>
                <w:lang w:val="en-US"/>
              </w:rPr>
              <w:t xml:space="preserve">. Factors affecting the enzymatic hydrolysis of </w:t>
            </w:r>
            <w:proofErr w:type="spellStart"/>
            <w:r w:rsidRPr="00DF6EBC">
              <w:rPr>
                <w:rFonts w:asciiTheme="majorBidi" w:hAnsiTheme="majorBidi" w:cstheme="majorBidi"/>
                <w:color w:val="000000" w:themeColor="text1"/>
                <w:sz w:val="22"/>
                <w:szCs w:val="22"/>
                <w:lang w:val="en-US"/>
              </w:rPr>
              <w:t>municipalsolid</w:t>
            </w:r>
            <w:proofErr w:type="spellEnd"/>
            <w:r w:rsidRPr="00DF6EBC">
              <w:rPr>
                <w:rFonts w:asciiTheme="majorBidi" w:hAnsiTheme="majorBidi" w:cstheme="majorBidi"/>
                <w:color w:val="000000" w:themeColor="text1"/>
                <w:sz w:val="22"/>
                <w:szCs w:val="22"/>
                <w:lang w:val="en-US"/>
              </w:rPr>
              <w:t xml:space="preserve">-waste components. </w:t>
            </w:r>
            <w:r w:rsidRPr="00DF6EBC">
              <w:rPr>
                <w:rFonts w:asciiTheme="majorBidi" w:hAnsiTheme="majorBidi" w:cstheme="majorBidi"/>
                <w:i/>
                <w:iCs/>
                <w:color w:val="000000" w:themeColor="text1"/>
                <w:sz w:val="22"/>
                <w:szCs w:val="22"/>
                <w:lang w:val="en-US"/>
              </w:rPr>
              <w:t>Biotechnology and Bioengineering</w:t>
            </w:r>
            <w:r w:rsidRPr="00DF6EBC">
              <w:rPr>
                <w:rFonts w:asciiTheme="majorBidi" w:hAnsiTheme="majorBidi" w:cstheme="majorBidi"/>
                <w:color w:val="000000" w:themeColor="text1"/>
                <w:sz w:val="22"/>
                <w:szCs w:val="22"/>
                <w:lang w:val="en-US"/>
              </w:rPr>
              <w:t xml:space="preserve">. 31, 278-281. </w:t>
            </w:r>
          </w:p>
          <w:p w:rsidR="00DF6EBC" w:rsidRPr="00DF6EBC" w:rsidRDefault="00DF6EBC" w:rsidP="00DF6EBC">
            <w:pPr>
              <w:pStyle w:val="Default"/>
              <w:numPr>
                <w:ilvl w:val="0"/>
                <w:numId w:val="3"/>
              </w:numPr>
              <w:tabs>
                <w:tab w:val="left" w:pos="385"/>
              </w:tabs>
              <w:spacing w:before="100" w:beforeAutospacing="1" w:after="142" w:line="276" w:lineRule="auto"/>
              <w:ind w:left="401"/>
              <w:jc w:val="both"/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</w:pPr>
            <w:r w:rsidRPr="00DF6EBC">
              <w:rPr>
                <w:rFonts w:asciiTheme="majorBidi" w:hAnsiTheme="majorBidi" w:cstheme="majorBidi"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DF6EBC">
              <w:rPr>
                <w:rFonts w:asciiTheme="majorBidi" w:hAnsiTheme="majorBidi" w:cstheme="majorBidi"/>
                <w:b/>
                <w:bCs/>
                <w:color w:val="000000" w:themeColor="text1"/>
                <w:sz w:val="22"/>
                <w:szCs w:val="22"/>
                <w:lang w:val="en-US"/>
              </w:rPr>
              <w:t>Sinechal</w:t>
            </w:r>
            <w:proofErr w:type="spellEnd"/>
            <w:r w:rsidRPr="00DF6EBC">
              <w:rPr>
                <w:rFonts w:asciiTheme="majorBidi" w:hAnsiTheme="majorBidi" w:cstheme="majorBidi"/>
                <w:b/>
                <w:bCs/>
                <w:color w:val="000000" w:themeColor="text1"/>
                <w:sz w:val="22"/>
                <w:szCs w:val="22"/>
                <w:lang w:val="en-US"/>
              </w:rPr>
              <w:t xml:space="preserve">, X., </w:t>
            </w:r>
            <w:proofErr w:type="spellStart"/>
            <w:r w:rsidRPr="00DF6EBC">
              <w:rPr>
                <w:rFonts w:asciiTheme="majorBidi" w:hAnsiTheme="majorBidi" w:cstheme="majorBidi"/>
                <w:b/>
                <w:bCs/>
                <w:color w:val="000000" w:themeColor="text1"/>
                <w:sz w:val="22"/>
                <w:szCs w:val="22"/>
                <w:lang w:val="en-US"/>
              </w:rPr>
              <w:t>Installe</w:t>
            </w:r>
            <w:proofErr w:type="spellEnd"/>
            <w:r w:rsidRPr="00DF6EBC">
              <w:rPr>
                <w:rFonts w:asciiTheme="majorBidi" w:hAnsiTheme="majorBidi" w:cstheme="majorBidi"/>
                <w:b/>
                <w:bCs/>
                <w:color w:val="000000" w:themeColor="text1"/>
                <w:sz w:val="22"/>
                <w:szCs w:val="22"/>
                <w:lang w:val="en-US"/>
              </w:rPr>
              <w:t xml:space="preserve">, M., </w:t>
            </w:r>
            <w:proofErr w:type="spellStart"/>
            <w:r w:rsidRPr="00DF6EBC">
              <w:rPr>
                <w:rFonts w:asciiTheme="majorBidi" w:hAnsiTheme="majorBidi" w:cstheme="majorBidi"/>
                <w:b/>
                <w:bCs/>
                <w:color w:val="000000" w:themeColor="text1"/>
                <w:sz w:val="22"/>
                <w:szCs w:val="22"/>
                <w:lang w:val="en-US"/>
              </w:rPr>
              <w:t>Nyns</w:t>
            </w:r>
            <w:proofErr w:type="spellEnd"/>
            <w:r w:rsidRPr="00DF6EBC">
              <w:rPr>
                <w:rFonts w:asciiTheme="majorBidi" w:hAnsiTheme="majorBidi" w:cstheme="majorBidi"/>
                <w:b/>
                <w:bCs/>
                <w:color w:val="000000" w:themeColor="text1"/>
                <w:sz w:val="22"/>
                <w:szCs w:val="22"/>
                <w:lang w:val="en-US"/>
              </w:rPr>
              <w:t>, E., 1979</w:t>
            </w:r>
            <w:r w:rsidRPr="00DF6EBC">
              <w:rPr>
                <w:rFonts w:asciiTheme="majorBidi" w:hAnsiTheme="majorBidi" w:cstheme="majorBidi"/>
                <w:color w:val="000000" w:themeColor="text1"/>
                <w:sz w:val="22"/>
                <w:szCs w:val="22"/>
                <w:lang w:val="en-US"/>
              </w:rPr>
              <w:t xml:space="preserve">. Differentiation between acetate and higher volatile acids in the modeling of the anaerobic </w:t>
            </w:r>
            <w:proofErr w:type="spellStart"/>
            <w:r w:rsidRPr="00DF6EBC">
              <w:rPr>
                <w:rFonts w:asciiTheme="majorBidi" w:hAnsiTheme="majorBidi" w:cstheme="majorBidi"/>
                <w:color w:val="000000" w:themeColor="text1"/>
                <w:sz w:val="22"/>
                <w:szCs w:val="22"/>
                <w:lang w:val="en-US"/>
              </w:rPr>
              <w:t>biomethanation</w:t>
            </w:r>
            <w:proofErr w:type="spellEnd"/>
            <w:r w:rsidRPr="00DF6EBC">
              <w:rPr>
                <w:rFonts w:asciiTheme="majorBidi" w:hAnsiTheme="majorBidi" w:cstheme="majorBidi"/>
                <w:color w:val="000000" w:themeColor="text1"/>
                <w:sz w:val="22"/>
                <w:szCs w:val="22"/>
                <w:lang w:val="en-US"/>
              </w:rPr>
              <w:t xml:space="preserve"> process. </w:t>
            </w:r>
            <w:r w:rsidRPr="00DF6EBC">
              <w:rPr>
                <w:rFonts w:asciiTheme="majorBidi" w:hAnsiTheme="majorBidi" w:cstheme="majorBidi"/>
                <w:i/>
                <w:iCs/>
                <w:color w:val="000000" w:themeColor="text1"/>
                <w:sz w:val="22"/>
                <w:szCs w:val="22"/>
              </w:rPr>
              <w:t>Biotechnology Letters</w:t>
            </w:r>
            <w:r w:rsidRPr="00DF6EBC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 xml:space="preserve">. 1, 309-314. </w:t>
            </w:r>
          </w:p>
          <w:p w:rsidR="00DF6EBC" w:rsidRPr="00DF6EBC" w:rsidRDefault="00DF6EBC" w:rsidP="00DF6EBC">
            <w:pPr>
              <w:pStyle w:val="Default"/>
              <w:numPr>
                <w:ilvl w:val="0"/>
                <w:numId w:val="3"/>
              </w:numPr>
              <w:tabs>
                <w:tab w:val="left" w:pos="385"/>
              </w:tabs>
              <w:spacing w:before="100" w:beforeAutospacing="1"/>
              <w:ind w:left="401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DF6EBC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A. Meyer, José </w:t>
            </w:r>
            <w:proofErr w:type="spellStart"/>
            <w:r w:rsidRPr="00DF6EBC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Deiana</w:t>
            </w:r>
            <w:proofErr w:type="spellEnd"/>
            <w:r w:rsidRPr="00DF6EBC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, A. Bernard 2004.</w:t>
            </w:r>
            <w:r w:rsidRPr="00DF6EBC">
              <w:rPr>
                <w:rFonts w:ascii="Times New Roman" w:hAnsi="Times New Roman" w:cs="Times New Roman"/>
                <w:sz w:val="22"/>
                <w:szCs w:val="22"/>
              </w:rPr>
              <w:t xml:space="preserve"> Cours de microbiologie générale. </w:t>
            </w:r>
            <w:proofErr w:type="spellStart"/>
            <w:r w:rsidRPr="00DF6EBC">
              <w:rPr>
                <w:rFonts w:ascii="Times New Roman" w:hAnsi="Times New Roman" w:cs="Times New Roman"/>
                <w:sz w:val="22"/>
                <w:szCs w:val="22"/>
              </w:rPr>
              <w:t>Doin</w:t>
            </w:r>
            <w:proofErr w:type="spellEnd"/>
            <w:r w:rsidRPr="00DF6EBC">
              <w:rPr>
                <w:rFonts w:ascii="Times New Roman" w:hAnsi="Times New Roman" w:cs="Times New Roman"/>
                <w:sz w:val="22"/>
                <w:szCs w:val="22"/>
              </w:rPr>
              <w:t xml:space="preserve">. </w:t>
            </w:r>
          </w:p>
          <w:p w:rsidR="00DF6EBC" w:rsidRPr="00DF6EBC" w:rsidRDefault="00DF6EBC" w:rsidP="00DF6EBC">
            <w:pPr>
              <w:pStyle w:val="Default"/>
              <w:numPr>
                <w:ilvl w:val="0"/>
                <w:numId w:val="3"/>
              </w:numPr>
              <w:tabs>
                <w:tab w:val="left" w:pos="385"/>
              </w:tabs>
              <w:spacing w:before="100" w:beforeAutospacing="1"/>
              <w:ind w:left="401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DF6EBC">
              <w:rPr>
                <w:rFonts w:ascii="Times New Roman" w:hAnsi="Times New Roman" w:cs="Times New Roman"/>
                <w:sz w:val="22"/>
                <w:szCs w:val="22"/>
              </w:rPr>
              <w:t xml:space="preserve">René Scriban. Biotechnologie </w:t>
            </w:r>
            <w:r w:rsidRPr="00DF6EBC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(</w:t>
            </w:r>
            <w:r w:rsidRPr="00DF6EBC">
              <w:rPr>
                <w:rFonts w:ascii="Times New Roman" w:hAnsi="Times New Roman" w:cs="Times New Roman"/>
                <w:sz w:val="22"/>
                <w:szCs w:val="22"/>
              </w:rPr>
              <w:t>2009</w:t>
            </w:r>
            <w:r w:rsidRPr="00DF6EBC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). </w:t>
            </w:r>
            <w:r w:rsidRPr="00DF6EBC">
              <w:rPr>
                <w:rFonts w:ascii="Times New Roman" w:hAnsi="Times New Roman" w:cs="Times New Roman"/>
                <w:sz w:val="22"/>
                <w:szCs w:val="22"/>
              </w:rPr>
              <w:t>T</w:t>
            </w:r>
            <w:r w:rsidRPr="00DF6EBC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C </w:t>
            </w:r>
            <w:r w:rsidRPr="00DF6EBC">
              <w:rPr>
                <w:rFonts w:ascii="Times New Roman" w:hAnsi="Times New Roman" w:cs="Times New Roman"/>
                <w:sz w:val="22"/>
                <w:szCs w:val="22"/>
              </w:rPr>
              <w:t>ET DOC / LAVOISIER</w:t>
            </w:r>
            <w:r w:rsidRPr="00DF6EBC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. </w:t>
            </w:r>
          </w:p>
          <w:p w:rsidR="00BB7C80" w:rsidRPr="00DF6EBC" w:rsidRDefault="00DF6EBC" w:rsidP="00DF6EBC">
            <w:pPr>
              <w:pStyle w:val="Paragraphedeliste"/>
              <w:numPr>
                <w:ilvl w:val="0"/>
                <w:numId w:val="3"/>
              </w:numPr>
              <w:spacing w:before="100" w:beforeAutospacing="1" w:after="142" w:line="276" w:lineRule="auto"/>
              <w:ind w:left="401"/>
              <w:jc w:val="both"/>
              <w:rPr>
                <w:lang w:val="fr-FR"/>
              </w:rPr>
            </w:pPr>
            <w:r w:rsidRPr="00DF6EBC">
              <w:rPr>
                <w:rFonts w:ascii="Times New Roman" w:hAnsi="Times New Roman" w:cs="Times New Roman"/>
                <w:b/>
                <w:bCs/>
                <w:color w:val="000000"/>
                <w:lang w:val="fr-FR"/>
              </w:rPr>
              <w:t xml:space="preserve">Monique </w:t>
            </w:r>
            <w:proofErr w:type="spellStart"/>
            <w:r w:rsidRPr="00DF6EBC">
              <w:rPr>
                <w:rFonts w:ascii="Times New Roman" w:hAnsi="Times New Roman" w:cs="Times New Roman"/>
                <w:b/>
                <w:bCs/>
                <w:color w:val="000000"/>
                <w:lang w:val="fr-FR"/>
              </w:rPr>
              <w:t>Larpent</w:t>
            </w:r>
            <w:proofErr w:type="spellEnd"/>
            <w:r w:rsidRPr="00DF6EBC">
              <w:rPr>
                <w:rFonts w:ascii="Times New Roman" w:hAnsi="Times New Roman" w:cs="Times New Roman"/>
                <w:b/>
                <w:bCs/>
                <w:color w:val="000000"/>
                <w:lang w:val="fr-FR"/>
              </w:rPr>
              <w:t>-Gourgaud, Jean-Jacques., 1992</w:t>
            </w:r>
            <w:r w:rsidRPr="00DF6EBC">
              <w:rPr>
                <w:rFonts w:ascii="Times New Roman" w:hAnsi="Times New Roman" w:cs="Times New Roman"/>
                <w:color w:val="000000"/>
                <w:lang w:val="fr-FR"/>
              </w:rPr>
              <w:t>.  Sanglier: Biotechnologies: principes et méthodes.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rticle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380716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F26A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lycopiés</w:t>
            </w:r>
          </w:p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2903A6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ites Web</w:t>
            </w:r>
          </w:p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P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</w:p>
    <w:p w:rsidR="008823B3" w:rsidRPr="003E0FA6" w:rsidRDefault="008823B3">
      <w:pPr>
        <w:rPr>
          <w:sz w:val="20"/>
          <w:szCs w:val="20"/>
          <w:lang w:val="fr-FR"/>
        </w:rPr>
      </w:pPr>
    </w:p>
    <w:sectPr w:rsidR="008823B3" w:rsidRPr="003E0FA6" w:rsidSect="00AB3192">
      <w:pgSz w:w="11906" w:h="16838"/>
      <w:pgMar w:top="720" w:right="720" w:bottom="426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580BFB"/>
    <w:multiLevelType w:val="multilevel"/>
    <w:tmpl w:val="9D7C14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24FF165D"/>
    <w:multiLevelType w:val="hybridMultilevel"/>
    <w:tmpl w:val="5622B830"/>
    <w:lvl w:ilvl="0" w:tplc="040C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9A85311"/>
    <w:multiLevelType w:val="hybridMultilevel"/>
    <w:tmpl w:val="FAF6518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EDF4A91"/>
    <w:multiLevelType w:val="hybridMultilevel"/>
    <w:tmpl w:val="F8E86A1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08"/>
  <w:hyphenationZone w:val="425"/>
  <w:characterSpacingControl w:val="doNotCompress"/>
  <w:savePreviewPicture/>
  <w:compat/>
  <w:docVars>
    <w:docVar w:name="__Grammarly_42____i" w:val="H4sIAAAAAAAEAKtWckksSQxILCpxzi/NK1GyMqwFAAEhoTITAAAA"/>
    <w:docVar w:name="__Grammarly_42___1" w:val="H4sIAAAAAAAEAKtWcslP9kxRslIyNDY2MrAwM7cwNjUwMrW0sDBV0lEKTi0uzszPAykwqgUAHK+4TCwAAAA="/>
  </w:docVars>
  <w:rsids>
    <w:rsidRoot w:val="00002C8D"/>
    <w:rsid w:val="00002C8D"/>
    <w:rsid w:val="000328D8"/>
    <w:rsid w:val="00095878"/>
    <w:rsid w:val="000F7A9D"/>
    <w:rsid w:val="001104F6"/>
    <w:rsid w:val="001227E4"/>
    <w:rsid w:val="001D34C5"/>
    <w:rsid w:val="002903A6"/>
    <w:rsid w:val="00380716"/>
    <w:rsid w:val="003E0FA6"/>
    <w:rsid w:val="00502E26"/>
    <w:rsid w:val="005600EF"/>
    <w:rsid w:val="00573B1F"/>
    <w:rsid w:val="00624B98"/>
    <w:rsid w:val="00676DBC"/>
    <w:rsid w:val="006A6076"/>
    <w:rsid w:val="006F1195"/>
    <w:rsid w:val="007720BD"/>
    <w:rsid w:val="007E4226"/>
    <w:rsid w:val="008823B3"/>
    <w:rsid w:val="008B2CC1"/>
    <w:rsid w:val="008F40B8"/>
    <w:rsid w:val="00A15ED9"/>
    <w:rsid w:val="00A4010D"/>
    <w:rsid w:val="00AB3192"/>
    <w:rsid w:val="00B46F2E"/>
    <w:rsid w:val="00BB7C80"/>
    <w:rsid w:val="00C4042F"/>
    <w:rsid w:val="00CE03D5"/>
    <w:rsid w:val="00CF5DB4"/>
    <w:rsid w:val="00D52C37"/>
    <w:rsid w:val="00D666C3"/>
    <w:rsid w:val="00D84160"/>
    <w:rsid w:val="00DB2804"/>
    <w:rsid w:val="00DF6EBC"/>
    <w:rsid w:val="00E92070"/>
    <w:rsid w:val="00F031CB"/>
    <w:rsid w:val="00F26A2E"/>
    <w:rsid w:val="00F41C99"/>
    <w:rsid w:val="00FD0E9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A6076"/>
    <w:rPr>
      <w:lang w:val="en-US"/>
    </w:rPr>
  </w:style>
  <w:style w:type="paragraph" w:styleId="Titre1">
    <w:name w:val="heading 1"/>
    <w:basedOn w:val="Normal"/>
    <w:link w:val="Titre1Car"/>
    <w:uiPriority w:val="9"/>
    <w:qFormat/>
    <w:rsid w:val="00BB7C8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fr-FR"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002C8D"/>
    <w:rPr>
      <w:color w:val="0563C1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002C8D"/>
    <w:rPr>
      <w:color w:val="800000"/>
      <w:u w:val="single"/>
    </w:rPr>
  </w:style>
  <w:style w:type="paragraph" w:customStyle="1" w:styleId="msonormal0">
    <w:name w:val="msonormal"/>
    <w:basedOn w:val="Normal"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NormalWeb">
    <w:name w:val="Normal (Web)"/>
    <w:basedOn w:val="Normal"/>
    <w:uiPriority w:val="99"/>
    <w:semiHidden/>
    <w:unhideWhenUsed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Paragraphedeliste">
    <w:name w:val="List Paragraph"/>
    <w:basedOn w:val="Normal"/>
    <w:uiPriority w:val="34"/>
    <w:qFormat/>
    <w:rsid w:val="00380716"/>
    <w:pPr>
      <w:ind w:left="720"/>
      <w:contextualSpacing/>
    </w:pPr>
  </w:style>
  <w:style w:type="character" w:customStyle="1" w:styleId="UnresolvedMention">
    <w:name w:val="Unresolved Mention"/>
    <w:basedOn w:val="Policepardfaut"/>
    <w:uiPriority w:val="99"/>
    <w:semiHidden/>
    <w:unhideWhenUsed/>
    <w:rsid w:val="00380716"/>
    <w:rPr>
      <w:color w:val="605E5C"/>
      <w:shd w:val="clear" w:color="auto" w:fill="E1DFDD"/>
    </w:rPr>
  </w:style>
  <w:style w:type="character" w:customStyle="1" w:styleId="Titre1Car">
    <w:name w:val="Titre 1 Car"/>
    <w:basedOn w:val="Policepardfaut"/>
    <w:link w:val="Titre1"/>
    <w:uiPriority w:val="9"/>
    <w:rsid w:val="00BB7C80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  <w:style w:type="character" w:customStyle="1" w:styleId="a-size-extra-large">
    <w:name w:val="a-size-extra-large"/>
    <w:basedOn w:val="Policepardfaut"/>
    <w:rsid w:val="00BB7C80"/>
  </w:style>
  <w:style w:type="character" w:customStyle="1" w:styleId="a-size-large">
    <w:name w:val="a-size-large"/>
    <w:basedOn w:val="Policepardfaut"/>
    <w:rsid w:val="00BB7C80"/>
  </w:style>
  <w:style w:type="character" w:customStyle="1" w:styleId="a-text-bold">
    <w:name w:val="a-text-bold"/>
    <w:basedOn w:val="Policepardfaut"/>
    <w:rsid w:val="00D666C3"/>
  </w:style>
  <w:style w:type="character" w:customStyle="1" w:styleId="a-declarative">
    <w:name w:val="a-declarative"/>
    <w:basedOn w:val="Policepardfaut"/>
    <w:rsid w:val="00D666C3"/>
  </w:style>
  <w:style w:type="paragraph" w:customStyle="1" w:styleId="Default">
    <w:name w:val="Default"/>
    <w:rsid w:val="0009587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paragraph" w:styleId="Titre1">
    <w:name w:val="heading 1"/>
    <w:basedOn w:val="Normal"/>
    <w:link w:val="Titre1Car"/>
    <w:uiPriority w:val="9"/>
    <w:qFormat/>
    <w:rsid w:val="00BB7C8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fr-FR"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002C8D"/>
    <w:rPr>
      <w:color w:val="0563C1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002C8D"/>
    <w:rPr>
      <w:color w:val="800000"/>
      <w:u w:val="single"/>
    </w:rPr>
  </w:style>
  <w:style w:type="paragraph" w:customStyle="1" w:styleId="msonormal0">
    <w:name w:val="msonormal"/>
    <w:basedOn w:val="Normal"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NormalWeb">
    <w:name w:val="Normal (Web)"/>
    <w:basedOn w:val="Normal"/>
    <w:uiPriority w:val="99"/>
    <w:semiHidden/>
    <w:unhideWhenUsed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Paragraphedeliste">
    <w:name w:val="List Paragraph"/>
    <w:basedOn w:val="Normal"/>
    <w:uiPriority w:val="34"/>
    <w:qFormat/>
    <w:rsid w:val="00380716"/>
    <w:pPr>
      <w:ind w:left="720"/>
      <w:contextualSpacing/>
    </w:pPr>
  </w:style>
  <w:style w:type="character" w:customStyle="1" w:styleId="UnresolvedMention">
    <w:name w:val="Unresolved Mention"/>
    <w:basedOn w:val="Policepardfaut"/>
    <w:uiPriority w:val="99"/>
    <w:semiHidden/>
    <w:unhideWhenUsed/>
    <w:rsid w:val="00380716"/>
    <w:rPr>
      <w:color w:val="605E5C"/>
      <w:shd w:val="clear" w:color="auto" w:fill="E1DFDD"/>
    </w:rPr>
  </w:style>
  <w:style w:type="character" w:customStyle="1" w:styleId="Titre1Car">
    <w:name w:val="Titre 1 Car"/>
    <w:basedOn w:val="Policepardfaut"/>
    <w:link w:val="Titre1"/>
    <w:uiPriority w:val="9"/>
    <w:rsid w:val="00BB7C80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  <w:style w:type="character" w:customStyle="1" w:styleId="a-size-extra-large">
    <w:name w:val="a-size-extra-large"/>
    <w:basedOn w:val="Policepardfaut"/>
    <w:rsid w:val="00BB7C80"/>
  </w:style>
  <w:style w:type="character" w:customStyle="1" w:styleId="a-size-large">
    <w:name w:val="a-size-large"/>
    <w:basedOn w:val="Policepardfaut"/>
    <w:rsid w:val="00BB7C80"/>
  </w:style>
  <w:style w:type="character" w:customStyle="1" w:styleId="a-text-bold">
    <w:name w:val="a-text-bold"/>
    <w:basedOn w:val="Policepardfaut"/>
    <w:rsid w:val="00D666C3"/>
  </w:style>
  <w:style w:type="character" w:customStyle="1" w:styleId="a-declarative">
    <w:name w:val="a-declarative"/>
    <w:basedOn w:val="Policepardfaut"/>
    <w:rsid w:val="00D666C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026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952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02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34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09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76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83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67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592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92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22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74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90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02</Words>
  <Characters>3865</Characters>
  <Application>Microsoft Office Word</Application>
  <DocSecurity>0</DocSecurity>
  <Lines>32</Lines>
  <Paragraphs>9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lem Mohammed</dc:creator>
  <cp:lastModifiedBy>IBF</cp:lastModifiedBy>
  <cp:revision>2</cp:revision>
  <dcterms:created xsi:type="dcterms:W3CDTF">2023-03-04T21:34:00Z</dcterms:created>
  <dcterms:modified xsi:type="dcterms:W3CDTF">2023-03-04T21:34:00Z</dcterms:modified>
</cp:coreProperties>
</file>